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19558C4B" w:rsidR="00105109" w:rsidRPr="00225165" w:rsidRDefault="00B37536" w:rsidP="0057017C">
      <w:pPr>
        <w:pStyle w:val="Heading1"/>
        <w:jc w:val="both"/>
        <w:rPr>
          <w:rFonts w:ascii="Arial" w:hAnsi="Arial" w:cs="Arial"/>
          <w:sz w:val="32"/>
          <w:szCs w:val="24"/>
        </w:rPr>
      </w:pPr>
      <w:r>
        <w:rPr>
          <w:rFonts w:ascii="Arial" w:eastAsia="Times New Roman" w:hAnsi="Arial" w:cs="Arial"/>
          <w:b/>
          <w:sz w:val="32"/>
          <w:szCs w:val="24"/>
        </w:rPr>
        <w:t>Real Estate Agent</w:t>
      </w:r>
      <w:bookmarkStart w:id="0" w:name="_GoBack"/>
      <w:bookmarkEnd w:id="0"/>
      <w:r w:rsidR="00F66300" w:rsidRPr="00225165">
        <w:rPr>
          <w:rFonts w:ascii="Arial" w:eastAsia="Times New Roman" w:hAnsi="Arial" w:cs="Arial"/>
          <w:b/>
          <w:sz w:val="32"/>
          <w:szCs w:val="24"/>
        </w:rPr>
        <w:t xml:space="preserve"> Biography Template</w:t>
      </w:r>
    </w:p>
    <w:p w14:paraId="3042F66E" w14:textId="77777777" w:rsidR="00916AAE" w:rsidRDefault="00916AAE" w:rsidP="00916AAE">
      <w:pPr>
        <w:jc w:val="both"/>
        <w:rPr>
          <w:rFonts w:ascii="Arial" w:eastAsia="Times New Roman" w:hAnsi="Arial" w:cs="Arial"/>
          <w:sz w:val="22"/>
          <w:szCs w:val="22"/>
        </w:rPr>
      </w:pPr>
    </w:p>
    <w:p w14:paraId="4257223A" w14:textId="77777777" w:rsid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It takes a lot of patience, dedication, and hard work to reach the top of one's profession and as hard to keep that position. Take, for instance, real estate agent Jessica Milner, who has been in the business for almost twenty-five years. </w:t>
      </w:r>
    </w:p>
    <w:p w14:paraId="770022EF" w14:textId="77777777" w:rsid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Her success has earned for her the title, "coastal real estate guru" and rightly so because she has been the top agent in the Malibu Colony Office of Coldwell Banker. </w:t>
      </w:r>
    </w:p>
    <w:p w14:paraId="3B665085" w14:textId="21E4B334" w:rsidR="00B37536" w:rsidRP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Jessica also has amassed a total of nearly one billion dollars in sales in some of the country's most famous coastal homes together with her daughter and partner, Brittany Milner. </w:t>
      </w:r>
    </w:p>
    <w:p w14:paraId="5DBBA3B6" w14:textId="77777777" w:rsid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Because of her long list of achievements, Jessica has become a member of the prestigious Society of Excellence. This membership is only afforded to the top 2% of Coldwell Banker's real estate agents all over the country. </w:t>
      </w:r>
    </w:p>
    <w:p w14:paraId="2C7591B8" w14:textId="2C0E2F66" w:rsidR="00B37536" w:rsidRP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Both her listings and her sales have drawn international recognition for the past two and a half decades and she's frequently featured in magazines like the Wall Street Journal, the Los Angeles Times, Forbes, and others. Media also has recognized Jessica as an authority for real estate. She is also a frequent guest on several national television shows such as The Today Show and other TV shows on NBC.</w:t>
      </w:r>
    </w:p>
    <w:p w14:paraId="373D288F" w14:textId="77777777" w:rsid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Jessica has built her home and grown her family as a Malibu resident since the 1980s. She lives in one of California's most expensive residential areas along with some of the most famous Hollywood celebrities. </w:t>
      </w:r>
    </w:p>
    <w:p w14:paraId="6B05C66E" w14:textId="77777777" w:rsid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Jessica attributes her success to her love and passion for the area which she refers to as "a paradise." Jessica is also familiar with its wine-producing canyons, lovely beaches and, of course, the estate properties. </w:t>
      </w:r>
    </w:p>
    <w:p w14:paraId="592F234B" w14:textId="59CAE04C" w:rsidR="00B37536" w:rsidRP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Since she made her name as a real estate agent in this exclusive, celebrity-studded place, Jessica has developed a knowledge and appreciation of the area. Clients have great respect for Jessica because of her persistence, hands-on methods, superior negotiating skills, unequalled insider knowledge, and global network, among others. </w:t>
      </w:r>
    </w:p>
    <w:p w14:paraId="570BA6D0" w14:textId="77777777" w:rsid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As a Malibu resident herself, Jessica has a good familiarity with the many intangible advantages of life is this coastal paradise including its wonderful weather, diversity, and culture. Surprisingly, Jessica earned a Bachelor of Science degree in Nutrition and Food Science</w:t>
      </w:r>
      <w:r w:rsidRPr="00B37536">
        <w:rPr>
          <w:rStyle w:val="st"/>
          <w:rFonts w:ascii="Arial" w:hAnsi="Arial" w:cs="Arial"/>
          <w:sz w:val="24"/>
        </w:rPr>
        <w:t>—</w:t>
      </w:r>
      <w:r w:rsidRPr="00B37536">
        <w:rPr>
          <w:rFonts w:ascii="Arial" w:eastAsia="Times New Roman" w:hAnsi="Arial" w:cs="Arial"/>
          <w:sz w:val="24"/>
          <w:szCs w:val="28"/>
        </w:rPr>
        <w:t xml:space="preserve">not at all in real estate. </w:t>
      </w:r>
    </w:p>
    <w:p w14:paraId="76A68D11" w14:textId="515FC780" w:rsidR="00B37536" w:rsidRP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She later went back to the Bay Area where she excelled in selling pharmaceuticals for over fifteen years. Again, she thrived in an industry not related to real estate. Despite her experiences in other fields and industries, </w:t>
      </w:r>
      <w:r w:rsidRPr="00B37536">
        <w:rPr>
          <w:rStyle w:val="st"/>
          <w:rFonts w:ascii="Arial" w:hAnsi="Arial" w:cs="Arial"/>
          <w:sz w:val="24"/>
        </w:rPr>
        <w:t>Jessica was very interested in learning the business of real estate to see if she could dominate this field as well</w:t>
      </w:r>
      <w:r w:rsidRPr="00B37536">
        <w:rPr>
          <w:rFonts w:ascii="Arial" w:eastAsia="Times New Roman" w:hAnsi="Arial" w:cs="Arial"/>
          <w:sz w:val="24"/>
          <w:szCs w:val="28"/>
        </w:rPr>
        <w:t xml:space="preserve">. </w:t>
      </w:r>
      <w:r w:rsidRPr="00B37536">
        <w:rPr>
          <w:rFonts w:ascii="Arial" w:eastAsia="Times New Roman" w:hAnsi="Arial" w:cs="Arial"/>
          <w:sz w:val="24"/>
          <w:szCs w:val="28"/>
        </w:rPr>
        <w:lastRenderedPageBreak/>
        <w:t>She finally the industry and became a real estate agent when her three kids stepped into high school.</w:t>
      </w:r>
    </w:p>
    <w:p w14:paraId="62755057" w14:textId="77777777" w:rsid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Of course, life isn't all about work with Jessica. When she isn't previewing properties or assisting clients to find their new home, she is just like every other person who enjoys family time. </w:t>
      </w:r>
    </w:p>
    <w:p w14:paraId="6862AB8E" w14:textId="77777777" w:rsidR="00B37536" w:rsidRDefault="00B37536" w:rsidP="00B37536">
      <w:pPr>
        <w:jc w:val="both"/>
        <w:rPr>
          <w:rFonts w:ascii="Arial" w:eastAsia="Times New Roman" w:hAnsi="Arial" w:cs="Arial"/>
          <w:sz w:val="24"/>
          <w:szCs w:val="28"/>
        </w:rPr>
      </w:pPr>
      <w:r w:rsidRPr="00B37536">
        <w:rPr>
          <w:rFonts w:ascii="Arial" w:eastAsia="Times New Roman" w:hAnsi="Arial" w:cs="Arial"/>
          <w:sz w:val="24"/>
          <w:szCs w:val="28"/>
        </w:rPr>
        <w:t xml:space="preserve">Malibu is an excellent place for beach fun, canyon exploring, working out at the gym or simply sipping a glass of wine. As for wine tasting, Jessica's husband Bryan is her perfect match. He is the owner of one of the award-winning vineyards in Malibu. </w:t>
      </w:r>
    </w:p>
    <w:p w14:paraId="6E7EB292" w14:textId="2C5C4C31" w:rsidR="00B37536" w:rsidRDefault="00B37536" w:rsidP="00B37536">
      <w:pPr>
        <w:jc w:val="both"/>
        <w:rPr>
          <w:rFonts w:ascii="Arial" w:eastAsia="Times New Roman" w:hAnsi="Arial" w:cs="Arial"/>
          <w:sz w:val="22"/>
          <w:szCs w:val="28"/>
          <w:u w:val="single"/>
        </w:rPr>
      </w:pPr>
      <w:r w:rsidRPr="00B37536">
        <w:rPr>
          <w:rFonts w:ascii="Arial" w:eastAsia="Times New Roman" w:hAnsi="Arial" w:cs="Arial"/>
          <w:sz w:val="24"/>
          <w:szCs w:val="28"/>
        </w:rPr>
        <w:t xml:space="preserve">He has successfully grown wine grapes since 1995. Whether she's sharing facts about wine with clients or selling a property to a wealthy foreigner, Jessica only commits to giving the best quality service and </w:t>
      </w:r>
      <w:r>
        <w:rPr>
          <w:rFonts w:ascii="Arial" w:eastAsia="Times New Roman" w:hAnsi="Arial" w:cs="Arial"/>
          <w:sz w:val="22"/>
          <w:szCs w:val="28"/>
        </w:rPr>
        <w:t>representation. Just give her a call and she'll make you her priority!</w:t>
      </w:r>
    </w:p>
    <w:p w14:paraId="0D957AC3" w14:textId="77777777" w:rsidR="00B37536" w:rsidRDefault="00B37536" w:rsidP="00B37536">
      <w:pPr>
        <w:jc w:val="both"/>
        <w:rPr>
          <w:rFonts w:ascii="Arial" w:eastAsia="Times New Roman" w:hAnsi="Arial" w:cs="Arial"/>
          <w:sz w:val="22"/>
          <w:szCs w:val="28"/>
          <w:u w:val="single"/>
        </w:rPr>
      </w:pPr>
    </w:p>
    <w:p w14:paraId="3A9337B9" w14:textId="77777777" w:rsidR="00B37536" w:rsidRDefault="00B37536" w:rsidP="00B37536">
      <w:pPr>
        <w:pStyle w:val="ListParagraph"/>
        <w:jc w:val="both"/>
        <w:rPr>
          <w:rFonts w:ascii="Arial" w:eastAsia="Times New Roman" w:hAnsi="Arial" w:cs="Arial"/>
          <w:sz w:val="22"/>
          <w:szCs w:val="28"/>
        </w:rPr>
      </w:pPr>
    </w:p>
    <w:p w14:paraId="081F7587" w14:textId="77777777" w:rsidR="00B37536" w:rsidRDefault="00B37536" w:rsidP="00916AAE">
      <w:pPr>
        <w:jc w:val="both"/>
        <w:rPr>
          <w:rFonts w:ascii="Arial" w:eastAsia="Times New Roman" w:hAnsi="Arial" w:cs="Arial"/>
          <w:szCs w:val="22"/>
        </w:rPr>
      </w:pPr>
    </w:p>
    <w:p w14:paraId="13F49515" w14:textId="77777777" w:rsidR="00916AAE" w:rsidRDefault="00916AAE" w:rsidP="00916AAE">
      <w:pPr>
        <w:pStyle w:val="ListParagraph"/>
        <w:ind w:left="0"/>
        <w:jc w:val="both"/>
        <w:rPr>
          <w:rFonts w:ascii="Arial" w:eastAsia="Times New Roman" w:hAnsi="Arial" w:cs="Arial"/>
          <w:b/>
          <w:szCs w:val="22"/>
        </w:rPr>
      </w:pPr>
    </w:p>
    <w:p w14:paraId="2908062B" w14:textId="77777777" w:rsidR="00916AAE" w:rsidRDefault="00916AAE" w:rsidP="00916AAE">
      <w:pPr>
        <w:pStyle w:val="ListParagraph"/>
        <w:jc w:val="both"/>
        <w:rPr>
          <w:rFonts w:ascii="Arial" w:eastAsia="Times New Roman" w:hAnsi="Arial" w:cs="Arial"/>
          <w:szCs w:val="28"/>
        </w:rPr>
      </w:pPr>
    </w:p>
    <w:p w14:paraId="06462322" w14:textId="77777777" w:rsidR="00CB5EAD" w:rsidRPr="00EB2EF4" w:rsidRDefault="00CB5EAD" w:rsidP="00CB5EAD">
      <w:pPr>
        <w:pStyle w:val="ListParagraph"/>
        <w:jc w:val="both"/>
        <w:rPr>
          <w:rFonts w:ascii="Arial" w:eastAsia="Times New Roman" w:hAnsi="Arial" w:cs="Arial"/>
          <w:sz w:val="22"/>
          <w:szCs w:val="28"/>
        </w:rPr>
      </w:pPr>
    </w:p>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p>
    <w:sectPr w:rsidR="0057017C" w:rsidRPr="0057017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857728" w14:textId="77777777" w:rsidR="00337CA0" w:rsidRDefault="00337CA0" w:rsidP="00CB37D9">
      <w:pPr>
        <w:spacing w:after="0" w:line="240" w:lineRule="auto"/>
      </w:pPr>
      <w:r>
        <w:separator/>
      </w:r>
    </w:p>
  </w:endnote>
  <w:endnote w:type="continuationSeparator" w:id="0">
    <w:p w14:paraId="4E6143ED" w14:textId="77777777" w:rsidR="00337CA0" w:rsidRDefault="00337CA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719E3A" w14:textId="77777777" w:rsidR="00337CA0" w:rsidRDefault="00337CA0" w:rsidP="00CB37D9">
      <w:pPr>
        <w:spacing w:after="0" w:line="240" w:lineRule="auto"/>
      </w:pPr>
      <w:r>
        <w:separator/>
      </w:r>
    </w:p>
  </w:footnote>
  <w:footnote w:type="continuationSeparator" w:id="0">
    <w:p w14:paraId="48DAC3F7" w14:textId="77777777" w:rsidR="00337CA0" w:rsidRDefault="00337CA0"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51278"/>
    <w:multiLevelType w:val="hybridMultilevel"/>
    <w:tmpl w:val="8426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930F44"/>
    <w:multiLevelType w:val="hybridMultilevel"/>
    <w:tmpl w:val="CEA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9">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5"/>
  </w:num>
  <w:num w:numId="5">
    <w:abstractNumId w:val="2"/>
  </w:num>
  <w:num w:numId="6">
    <w:abstractNumId w:val="8"/>
  </w:num>
  <w:num w:numId="7">
    <w:abstractNumId w:val="3"/>
  </w:num>
  <w:num w:numId="8">
    <w:abstractNumId w:val="11"/>
  </w:num>
  <w:num w:numId="9">
    <w:abstractNumId w:val="10"/>
  </w:num>
  <w:num w:numId="10">
    <w:abstractNumId w:val="7"/>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37CA0"/>
    <w:rsid w:val="003B7112"/>
    <w:rsid w:val="004220CD"/>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9146FD"/>
    <w:rsid w:val="00916AAE"/>
    <w:rsid w:val="00921EA3"/>
    <w:rsid w:val="00945588"/>
    <w:rsid w:val="00976859"/>
    <w:rsid w:val="00A17025"/>
    <w:rsid w:val="00A56F25"/>
    <w:rsid w:val="00A92490"/>
    <w:rsid w:val="00AD6FC0"/>
    <w:rsid w:val="00B37536"/>
    <w:rsid w:val="00BC0F62"/>
    <w:rsid w:val="00C4564F"/>
    <w:rsid w:val="00C55AF5"/>
    <w:rsid w:val="00C576A9"/>
    <w:rsid w:val="00C91B90"/>
    <w:rsid w:val="00CB37D9"/>
    <w:rsid w:val="00CB5EAD"/>
    <w:rsid w:val="00CD4E6B"/>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B375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B37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548616878">
      <w:bodyDiv w:val="1"/>
      <w:marLeft w:val="0"/>
      <w:marRight w:val="0"/>
      <w:marTop w:val="0"/>
      <w:marBottom w:val="0"/>
      <w:divBdr>
        <w:top w:val="none" w:sz="0" w:space="0" w:color="auto"/>
        <w:left w:val="none" w:sz="0" w:space="0" w:color="auto"/>
        <w:bottom w:val="none" w:sz="0" w:space="0" w:color="auto"/>
        <w:right w:val="none" w:sz="0" w:space="0" w:color="auto"/>
      </w:divBdr>
    </w:div>
    <w:div w:id="1049374989">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0T17:53:00Z</dcterms:created>
  <dcterms:modified xsi:type="dcterms:W3CDTF">2019-08-20T17:53:00Z</dcterms:modified>
</cp:coreProperties>
</file>